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C5378" w14:textId="34A78603" w:rsidR="00EA35F4" w:rsidRPr="00C5231F" w:rsidRDefault="00E71B8E" w:rsidP="00E71B8E">
      <w:pPr>
        <w:jc w:val="center"/>
        <w:rPr>
          <w:rFonts w:ascii="Roboto" w:hAnsi="Roboto"/>
          <w:b/>
          <w:color w:val="0000CC"/>
          <w:sz w:val="28"/>
          <w:szCs w:val="28"/>
          <w:u w:val="single"/>
          <w:lang w:val="en-IE"/>
        </w:rPr>
      </w:pPr>
      <w:r w:rsidRPr="00C5231F">
        <w:rPr>
          <w:rFonts w:ascii="Roboto" w:hAnsi="Roboto"/>
          <w:b/>
          <w:color w:val="0000CC"/>
          <w:sz w:val="28"/>
          <w:szCs w:val="28"/>
          <w:u w:val="single"/>
          <w:lang w:val="en-IE"/>
        </w:rPr>
        <w:t>TRUDIES CAT</w:t>
      </w:r>
      <w:r w:rsidR="00EA35F4" w:rsidRPr="00C5231F">
        <w:rPr>
          <w:rFonts w:ascii="Roboto" w:hAnsi="Roboto"/>
          <w:b/>
          <w:color w:val="0000CC"/>
          <w:sz w:val="28"/>
          <w:szCs w:val="28"/>
          <w:u w:val="single"/>
          <w:lang w:val="en-IE"/>
        </w:rPr>
        <w:t>ERING KITCHEN</w:t>
      </w:r>
    </w:p>
    <w:p w14:paraId="4B0ACA15" w14:textId="77777777" w:rsidR="00FE304F" w:rsidRPr="00C5231F" w:rsidRDefault="00FE304F" w:rsidP="00EA35F4">
      <w:pPr>
        <w:jc w:val="center"/>
        <w:rPr>
          <w:rFonts w:ascii="Roboto" w:hAnsi="Roboto"/>
          <w:b/>
          <w:lang w:val="en-IE"/>
        </w:rPr>
      </w:pPr>
      <w:r w:rsidRPr="00C5231F">
        <w:rPr>
          <w:rFonts w:ascii="Roboto" w:hAnsi="Roboto"/>
          <w:b/>
          <w:lang w:val="en-IE"/>
        </w:rPr>
        <w:t>UNIT 5, WATERFORD ROAD BUSINESS PARK, NEW ROSS, CO. WEXFORD Y34 WF25</w:t>
      </w:r>
    </w:p>
    <w:p w14:paraId="66CDD380" w14:textId="35B04066" w:rsidR="00CB0791" w:rsidRPr="00C5231F" w:rsidRDefault="00EA35F4" w:rsidP="00303540">
      <w:pPr>
        <w:jc w:val="center"/>
        <w:rPr>
          <w:rFonts w:ascii="Roboto" w:hAnsi="Roboto"/>
          <w:b/>
          <w:lang w:val="en-IE"/>
        </w:rPr>
      </w:pPr>
      <w:r w:rsidRPr="00C5231F">
        <w:rPr>
          <w:rFonts w:ascii="Roboto" w:hAnsi="Roboto"/>
          <w:b/>
          <w:lang w:val="en-IE"/>
        </w:rPr>
        <w:t xml:space="preserve">TEL: 051 </w:t>
      </w:r>
      <w:r w:rsidR="003C1A7A">
        <w:rPr>
          <w:rFonts w:ascii="Roboto" w:hAnsi="Roboto"/>
          <w:b/>
          <w:lang w:val="en-IE"/>
        </w:rPr>
        <w:t>–</w:t>
      </w:r>
      <w:r w:rsidRPr="00C5231F">
        <w:rPr>
          <w:rFonts w:ascii="Roboto" w:hAnsi="Roboto"/>
          <w:b/>
          <w:lang w:val="en-IE"/>
        </w:rPr>
        <w:t xml:space="preserve"> 425</w:t>
      </w:r>
      <w:r w:rsidR="003C1A7A">
        <w:rPr>
          <w:rFonts w:ascii="Roboto" w:hAnsi="Roboto"/>
          <w:b/>
          <w:lang w:val="en-IE"/>
        </w:rPr>
        <w:t xml:space="preserve"> </w:t>
      </w:r>
      <w:r w:rsidRPr="00C5231F">
        <w:rPr>
          <w:rFonts w:ascii="Roboto" w:hAnsi="Roboto"/>
          <w:b/>
          <w:lang w:val="en-IE"/>
        </w:rPr>
        <w:t>529</w:t>
      </w:r>
      <w:r w:rsidR="00303540">
        <w:rPr>
          <w:rFonts w:ascii="Roboto" w:hAnsi="Roboto"/>
          <w:b/>
          <w:lang w:val="en-IE"/>
        </w:rPr>
        <w:t xml:space="preserve">                  </w:t>
      </w:r>
      <w:r w:rsidRPr="00C5231F">
        <w:rPr>
          <w:rFonts w:ascii="Roboto" w:hAnsi="Roboto"/>
          <w:b/>
          <w:lang w:val="en-IE"/>
        </w:rPr>
        <w:t xml:space="preserve"> FAX: 051 </w:t>
      </w:r>
      <w:r w:rsidR="00FE304F" w:rsidRPr="00C5231F">
        <w:rPr>
          <w:rFonts w:ascii="Roboto" w:hAnsi="Roboto"/>
          <w:b/>
          <w:lang w:val="en-IE"/>
        </w:rPr>
        <w:t>–</w:t>
      </w:r>
      <w:r w:rsidRPr="00C5231F">
        <w:rPr>
          <w:rFonts w:ascii="Roboto" w:hAnsi="Roboto"/>
          <w:b/>
          <w:lang w:val="en-IE"/>
        </w:rPr>
        <w:t xml:space="preserve"> 420</w:t>
      </w:r>
      <w:r w:rsidR="003C1A7A">
        <w:rPr>
          <w:rFonts w:ascii="Roboto" w:hAnsi="Roboto"/>
          <w:b/>
          <w:lang w:val="en-IE"/>
        </w:rPr>
        <w:t xml:space="preserve"> </w:t>
      </w:r>
      <w:r w:rsidRPr="00C5231F">
        <w:rPr>
          <w:rFonts w:ascii="Roboto" w:hAnsi="Roboto"/>
          <w:b/>
          <w:lang w:val="en-IE"/>
        </w:rPr>
        <w:t>960</w:t>
      </w:r>
      <w:r w:rsidR="00303540">
        <w:rPr>
          <w:rFonts w:ascii="Roboto" w:hAnsi="Roboto"/>
          <w:b/>
          <w:lang w:val="en-IE"/>
        </w:rPr>
        <w:t xml:space="preserve">               </w:t>
      </w:r>
      <w:r w:rsidR="00FE304F" w:rsidRPr="00C5231F">
        <w:rPr>
          <w:rFonts w:ascii="Roboto" w:hAnsi="Roboto"/>
          <w:b/>
          <w:lang w:val="en-IE"/>
        </w:rPr>
        <w:t>TRUDIE’S MOBILE: 087 – 231</w:t>
      </w:r>
      <w:r w:rsidR="003C1A7A">
        <w:rPr>
          <w:rFonts w:ascii="Roboto" w:hAnsi="Roboto"/>
          <w:b/>
          <w:lang w:val="en-IE"/>
        </w:rPr>
        <w:t xml:space="preserve"> </w:t>
      </w:r>
      <w:r w:rsidR="00FE304F" w:rsidRPr="00C5231F">
        <w:rPr>
          <w:rFonts w:ascii="Roboto" w:hAnsi="Roboto"/>
          <w:b/>
          <w:lang w:val="en-IE"/>
        </w:rPr>
        <w:t>6355</w:t>
      </w:r>
    </w:p>
    <w:p w14:paraId="0137D1CF" w14:textId="6DE30DCB" w:rsidR="009425FD" w:rsidRPr="00C5231F" w:rsidRDefault="001153C4" w:rsidP="00E71B8E">
      <w:pPr>
        <w:jc w:val="center"/>
        <w:rPr>
          <w:rFonts w:ascii="Roboto" w:hAnsi="Roboto"/>
          <w:b/>
          <w:color w:val="800080"/>
          <w:lang w:val="en-IE"/>
        </w:rPr>
      </w:pPr>
      <w:r w:rsidRPr="00C5231F">
        <w:rPr>
          <w:rFonts w:ascii="Roboto" w:hAnsi="Roboto"/>
          <w:b/>
          <w:lang w:val="en-IE"/>
        </w:rPr>
        <w:t>E-MAIL:</w:t>
      </w:r>
      <w:r w:rsidRPr="00C5231F">
        <w:rPr>
          <w:rFonts w:ascii="Roboto" w:hAnsi="Roboto"/>
          <w:b/>
          <w:color w:val="800080"/>
          <w:lang w:val="en-IE"/>
        </w:rPr>
        <w:t xml:space="preserve"> </w:t>
      </w:r>
      <w:hyperlink r:id="rId4" w:history="1">
        <w:r w:rsidR="00692CFA" w:rsidRPr="00486A1E">
          <w:rPr>
            <w:rStyle w:val="Hyperlink"/>
            <w:rFonts w:ascii="Roboto" w:hAnsi="Roboto"/>
            <w:b/>
            <w:lang w:val="en-IE"/>
          </w:rPr>
          <w:t>info@trudieskitchen.com</w:t>
        </w:r>
      </w:hyperlink>
      <w:r w:rsidRPr="00C5231F">
        <w:rPr>
          <w:rFonts w:ascii="Roboto" w:hAnsi="Roboto"/>
          <w:b/>
          <w:color w:val="800080"/>
          <w:lang w:val="en-IE"/>
        </w:rPr>
        <w:t xml:space="preserve"> </w:t>
      </w:r>
    </w:p>
    <w:p w14:paraId="5578B2C9" w14:textId="77777777" w:rsidR="00EA35F4" w:rsidRPr="00C5231F" w:rsidRDefault="00EA35F4" w:rsidP="00EA35F4">
      <w:pPr>
        <w:jc w:val="center"/>
        <w:rPr>
          <w:rFonts w:ascii="Roboto" w:hAnsi="Roboto"/>
          <w:b/>
          <w:sz w:val="8"/>
          <w:szCs w:val="8"/>
          <w:lang w:val="en-IE"/>
        </w:rPr>
      </w:pPr>
    </w:p>
    <w:tbl>
      <w:tblPr>
        <w:tblW w:w="1105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1"/>
        <w:gridCol w:w="964"/>
        <w:gridCol w:w="3543"/>
        <w:gridCol w:w="1447"/>
        <w:gridCol w:w="708"/>
        <w:gridCol w:w="3374"/>
      </w:tblGrid>
      <w:tr w:rsidR="003C1A7A" w:rsidRPr="00C5231F" w14:paraId="3DC1DC7A" w14:textId="77777777" w:rsidTr="003C1A7A">
        <w:trPr>
          <w:trHeight w:val="235"/>
        </w:trPr>
        <w:tc>
          <w:tcPr>
            <w:tcW w:w="1021" w:type="dxa"/>
          </w:tcPr>
          <w:p w14:paraId="2F713FAD" w14:textId="70CAC334" w:rsidR="003C1A7A" w:rsidRPr="00C5231F" w:rsidRDefault="003C1A7A" w:rsidP="00EA35F4">
            <w:pPr>
              <w:rPr>
                <w:rFonts w:ascii="Roboto" w:hAnsi="Roboto"/>
                <w:b/>
                <w:lang w:val="en-IE"/>
              </w:rPr>
            </w:pPr>
            <w:r w:rsidRPr="00C5231F">
              <w:rPr>
                <w:rFonts w:ascii="Roboto" w:hAnsi="Roboto"/>
                <w:b/>
                <w:lang w:val="en-IE"/>
              </w:rPr>
              <w:t>NAME:</w:t>
            </w:r>
          </w:p>
        </w:tc>
        <w:tc>
          <w:tcPr>
            <w:tcW w:w="4507" w:type="dxa"/>
            <w:gridSpan w:val="2"/>
          </w:tcPr>
          <w:p w14:paraId="16D20DD1" w14:textId="77777777" w:rsidR="003C1A7A" w:rsidRPr="00C5231F" w:rsidRDefault="003C1A7A" w:rsidP="00702852">
            <w:pPr>
              <w:rPr>
                <w:rFonts w:ascii="Roboto" w:hAnsi="Roboto"/>
                <w:lang w:val="en-IE"/>
              </w:rPr>
            </w:pPr>
          </w:p>
        </w:tc>
        <w:tc>
          <w:tcPr>
            <w:tcW w:w="1447" w:type="dxa"/>
            <w:vMerge w:val="restart"/>
          </w:tcPr>
          <w:p w14:paraId="1368D8A1" w14:textId="77777777" w:rsidR="003C1A7A" w:rsidRPr="00C5231F" w:rsidRDefault="003C1A7A" w:rsidP="00EA35F4">
            <w:pPr>
              <w:rPr>
                <w:rFonts w:ascii="Roboto" w:hAnsi="Roboto"/>
                <w:b/>
                <w:lang w:val="en-IE"/>
              </w:rPr>
            </w:pPr>
            <w:r w:rsidRPr="00C5231F">
              <w:rPr>
                <w:rFonts w:ascii="Roboto" w:hAnsi="Roboto"/>
                <w:b/>
                <w:lang w:val="en-IE"/>
              </w:rPr>
              <w:t>ADDRESS:</w:t>
            </w:r>
          </w:p>
        </w:tc>
        <w:tc>
          <w:tcPr>
            <w:tcW w:w="4082" w:type="dxa"/>
            <w:gridSpan w:val="2"/>
            <w:vMerge w:val="restart"/>
          </w:tcPr>
          <w:p w14:paraId="384B59D4" w14:textId="77777777" w:rsidR="003C1A7A" w:rsidRPr="00C5231F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3C1A7A" w:rsidRPr="00C5231F" w14:paraId="1637FFF2" w14:textId="77777777" w:rsidTr="003C1A7A">
        <w:tc>
          <w:tcPr>
            <w:tcW w:w="1985" w:type="dxa"/>
            <w:gridSpan w:val="2"/>
          </w:tcPr>
          <w:p w14:paraId="51341294" w14:textId="77777777" w:rsidR="003C1A7A" w:rsidRPr="007326E3" w:rsidRDefault="003C1A7A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PHONE NUMBER:</w:t>
            </w:r>
          </w:p>
        </w:tc>
        <w:tc>
          <w:tcPr>
            <w:tcW w:w="3543" w:type="dxa"/>
          </w:tcPr>
          <w:p w14:paraId="55B9A4EF" w14:textId="44780C57" w:rsidR="003C1A7A" w:rsidRPr="00C5231F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1447" w:type="dxa"/>
            <w:vMerge/>
          </w:tcPr>
          <w:p w14:paraId="4DF9579D" w14:textId="5DD329F4" w:rsidR="003C1A7A" w:rsidRPr="007326E3" w:rsidRDefault="003C1A7A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</w:p>
        </w:tc>
        <w:tc>
          <w:tcPr>
            <w:tcW w:w="4082" w:type="dxa"/>
            <w:gridSpan w:val="2"/>
            <w:vMerge/>
          </w:tcPr>
          <w:p w14:paraId="71A3065D" w14:textId="4C7E37F4" w:rsidR="003C1A7A" w:rsidRPr="00C5231F" w:rsidRDefault="003C1A7A" w:rsidP="00614F36">
            <w:pPr>
              <w:tabs>
                <w:tab w:val="left" w:pos="405"/>
              </w:tabs>
              <w:rPr>
                <w:rFonts w:ascii="Roboto" w:hAnsi="Roboto"/>
                <w:b/>
                <w:lang w:val="en-IE"/>
              </w:rPr>
            </w:pPr>
          </w:p>
        </w:tc>
      </w:tr>
      <w:tr w:rsidR="00FE304F" w:rsidRPr="00C5231F" w14:paraId="45EB3944" w14:textId="77777777" w:rsidTr="003C1A7A">
        <w:tc>
          <w:tcPr>
            <w:tcW w:w="1985" w:type="dxa"/>
            <w:gridSpan w:val="2"/>
          </w:tcPr>
          <w:p w14:paraId="7D629897" w14:textId="77777777" w:rsidR="00FE304F" w:rsidRPr="007326E3" w:rsidRDefault="00FE304F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COLLECTION TIME:</w:t>
            </w:r>
          </w:p>
        </w:tc>
        <w:tc>
          <w:tcPr>
            <w:tcW w:w="3543" w:type="dxa"/>
          </w:tcPr>
          <w:p w14:paraId="4A84C31A" w14:textId="21355705" w:rsidR="00FE304F" w:rsidRPr="00C5231F" w:rsidRDefault="00FE304F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2155" w:type="dxa"/>
            <w:gridSpan w:val="2"/>
          </w:tcPr>
          <w:p w14:paraId="623DAC29" w14:textId="08FD5674" w:rsidR="00FE304F" w:rsidRPr="007326E3" w:rsidRDefault="003C1A7A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FUNCTION DATE:</w:t>
            </w:r>
          </w:p>
        </w:tc>
        <w:tc>
          <w:tcPr>
            <w:tcW w:w="3374" w:type="dxa"/>
          </w:tcPr>
          <w:p w14:paraId="73029A6D" w14:textId="77777777" w:rsidR="00FE304F" w:rsidRPr="00C5231F" w:rsidRDefault="00FE304F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FE304F" w:rsidRPr="00C5231F" w14:paraId="6462FD2E" w14:textId="77777777" w:rsidTr="003C1A7A">
        <w:tc>
          <w:tcPr>
            <w:tcW w:w="1985" w:type="dxa"/>
            <w:gridSpan w:val="2"/>
          </w:tcPr>
          <w:p w14:paraId="6C00AE4E" w14:textId="77777777" w:rsidR="00FE304F" w:rsidRPr="007326E3" w:rsidRDefault="00FE304F" w:rsidP="00EA35F4">
            <w:pPr>
              <w:rPr>
                <w:rFonts w:ascii="Roboto" w:hAnsi="Roboto"/>
                <w:b/>
                <w:sz w:val="20"/>
                <w:szCs w:val="20"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DELIVERY TIME:</w:t>
            </w:r>
          </w:p>
        </w:tc>
        <w:tc>
          <w:tcPr>
            <w:tcW w:w="3543" w:type="dxa"/>
          </w:tcPr>
          <w:p w14:paraId="712BE6E9" w14:textId="77777777" w:rsidR="00FE304F" w:rsidRPr="00C5231F" w:rsidRDefault="00FE304F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2155" w:type="dxa"/>
            <w:gridSpan w:val="2"/>
          </w:tcPr>
          <w:p w14:paraId="3C466D29" w14:textId="7F116A32" w:rsidR="00FE304F" w:rsidRPr="00C5231F" w:rsidRDefault="003C1A7A" w:rsidP="00EA35F4">
            <w:pPr>
              <w:rPr>
                <w:rFonts w:ascii="Roboto" w:hAnsi="Roboto"/>
                <w:b/>
                <w:lang w:val="en-IE"/>
              </w:rPr>
            </w:pPr>
            <w:r w:rsidRPr="007326E3">
              <w:rPr>
                <w:rFonts w:ascii="Roboto" w:hAnsi="Roboto"/>
                <w:b/>
                <w:sz w:val="20"/>
                <w:szCs w:val="20"/>
                <w:lang w:val="en-IE"/>
              </w:rPr>
              <w:t>NO’S CATERED FOR:</w:t>
            </w:r>
          </w:p>
        </w:tc>
        <w:tc>
          <w:tcPr>
            <w:tcW w:w="3374" w:type="dxa"/>
          </w:tcPr>
          <w:p w14:paraId="74D682C0" w14:textId="77777777" w:rsidR="00FE304F" w:rsidRPr="00C5231F" w:rsidRDefault="00FE304F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</w:tbl>
    <w:p w14:paraId="53A4CB92" w14:textId="71D6E599" w:rsidR="007326E3" w:rsidRPr="001E1C68" w:rsidRDefault="00EA35F4" w:rsidP="001E1C68">
      <w:pPr>
        <w:tabs>
          <w:tab w:val="left" w:pos="6277"/>
        </w:tabs>
        <w:rPr>
          <w:rFonts w:ascii="Roboto" w:hAnsi="Roboto"/>
          <w:b/>
          <w:color w:val="FF0000"/>
          <w:sz w:val="8"/>
          <w:szCs w:val="8"/>
          <w:lang w:val="en-IE"/>
        </w:rPr>
      </w:pPr>
      <w:r w:rsidRPr="00C5231F">
        <w:rPr>
          <w:rFonts w:ascii="Roboto" w:hAnsi="Roboto"/>
          <w:b/>
          <w:color w:val="FF0000"/>
          <w:sz w:val="16"/>
          <w:szCs w:val="16"/>
          <w:lang w:val="en-IE"/>
        </w:rPr>
        <w:tab/>
      </w:r>
    </w:p>
    <w:p w14:paraId="3F28ADE0" w14:textId="3B3FC1E9" w:rsidR="00B23F98" w:rsidRPr="001E1C68" w:rsidRDefault="00231793" w:rsidP="00E946D5">
      <w:pPr>
        <w:jc w:val="center"/>
        <w:rPr>
          <w:rFonts w:ascii="Roboto" w:hAnsi="Roboto"/>
          <w:b/>
          <w:color w:val="0000CC"/>
          <w:sz w:val="28"/>
          <w:szCs w:val="28"/>
          <w:lang w:val="en-IE"/>
        </w:rPr>
      </w:pPr>
      <w:r w:rsidRPr="00C5231F">
        <w:rPr>
          <w:rFonts w:ascii="Roboto" w:hAnsi="Roboto"/>
          <w:b/>
          <w:color w:val="FF0000"/>
          <w:sz w:val="28"/>
          <w:szCs w:val="28"/>
          <w:u w:val="single"/>
          <w:lang w:val="en-IE"/>
        </w:rPr>
        <w:t>IMPORTANT:</w:t>
      </w:r>
      <w:r w:rsidR="00EA35F4" w:rsidRPr="00C5231F">
        <w:rPr>
          <w:rFonts w:ascii="Roboto" w:hAnsi="Roboto"/>
          <w:b/>
          <w:color w:val="FF0000"/>
          <w:sz w:val="28"/>
          <w:szCs w:val="28"/>
          <w:lang w:val="en-IE"/>
        </w:rPr>
        <w:t xml:space="preserve">  </w:t>
      </w:r>
      <w:r w:rsidR="00EA35F4" w:rsidRPr="00C5231F">
        <w:rPr>
          <w:rFonts w:ascii="Roboto" w:hAnsi="Roboto"/>
          <w:b/>
          <w:color w:val="0000CC"/>
          <w:sz w:val="28"/>
          <w:szCs w:val="28"/>
          <w:lang w:val="en-IE"/>
        </w:rPr>
        <w:t xml:space="preserve">Catering Requirements suggest 1kg = 10 people </w:t>
      </w:r>
      <w:proofErr w:type="spellStart"/>
      <w:r w:rsidR="007326E3">
        <w:rPr>
          <w:rFonts w:ascii="Roboto" w:hAnsi="Roboto"/>
          <w:b/>
          <w:color w:val="0000CC"/>
          <w:sz w:val="28"/>
          <w:szCs w:val="28"/>
          <w:lang w:val="en-IE"/>
        </w:rPr>
        <w:t>approx</w:t>
      </w:r>
      <w:proofErr w:type="spellEnd"/>
    </w:p>
    <w:p w14:paraId="6CB417A4" w14:textId="77777777" w:rsidR="00EA35F4" w:rsidRPr="00C5231F" w:rsidRDefault="00EA35F4" w:rsidP="00EA35F4">
      <w:pPr>
        <w:rPr>
          <w:rFonts w:ascii="Roboto" w:hAnsi="Roboto"/>
          <w:b/>
          <w:sz w:val="8"/>
          <w:szCs w:val="8"/>
          <w:lang w:val="en-IE"/>
        </w:rPr>
      </w:pPr>
    </w:p>
    <w:tbl>
      <w:tblPr>
        <w:tblW w:w="1091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"/>
        <w:gridCol w:w="8567"/>
        <w:gridCol w:w="1363"/>
      </w:tblGrid>
      <w:tr w:rsidR="00EA35F4" w:rsidRPr="00C5231F" w14:paraId="4DF0FA94" w14:textId="77777777" w:rsidTr="00702852">
        <w:tc>
          <w:tcPr>
            <w:tcW w:w="985" w:type="dxa"/>
          </w:tcPr>
          <w:p w14:paraId="53FBF0A7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QTY</w:t>
            </w:r>
          </w:p>
        </w:tc>
        <w:tc>
          <w:tcPr>
            <w:tcW w:w="8567" w:type="dxa"/>
          </w:tcPr>
          <w:p w14:paraId="034C1D19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PRODUCT</w:t>
            </w:r>
          </w:p>
        </w:tc>
        <w:tc>
          <w:tcPr>
            <w:tcW w:w="1363" w:type="dxa"/>
          </w:tcPr>
          <w:p w14:paraId="1A05072D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COST - €</w:t>
            </w:r>
          </w:p>
        </w:tc>
      </w:tr>
      <w:tr w:rsidR="00B66357" w:rsidRPr="00C5231F" w14:paraId="31568D24" w14:textId="77777777" w:rsidTr="00702852">
        <w:tc>
          <w:tcPr>
            <w:tcW w:w="985" w:type="dxa"/>
          </w:tcPr>
          <w:p w14:paraId="30C9D735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4A51E51E" w14:textId="35A690D9" w:rsidR="00B66357" w:rsidRPr="003C10D8" w:rsidRDefault="007326E3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liced Turkey </w:t>
            </w:r>
            <w:r w:rsidR="00EE267B" w:rsidRPr="003C10D8">
              <w:rPr>
                <w:rFonts w:ascii="Roboto" w:hAnsi="Roboto"/>
                <w:b/>
                <w:lang w:val="en-IE"/>
              </w:rPr>
              <w:t xml:space="preserve">750g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EE267B" w:rsidRPr="003C10D8">
              <w:rPr>
                <w:rFonts w:ascii="Roboto" w:hAnsi="Roboto"/>
                <w:b/>
                <w:lang w:val="en-IE"/>
              </w:rPr>
              <w:t xml:space="preserve"> €1</w:t>
            </w:r>
            <w:r w:rsidR="00303540">
              <w:rPr>
                <w:rFonts w:ascii="Roboto" w:hAnsi="Roboto"/>
                <w:b/>
                <w:lang w:val="en-IE"/>
              </w:rPr>
              <w:t>4</w:t>
            </w:r>
            <w:r w:rsidR="00EE267B" w:rsidRPr="003C10D8">
              <w:rPr>
                <w:rFonts w:ascii="Roboto" w:hAnsi="Roboto"/>
                <w:b/>
                <w:lang w:val="en-IE"/>
              </w:rPr>
              <w:t>.00 per pack</w:t>
            </w:r>
          </w:p>
        </w:tc>
        <w:tc>
          <w:tcPr>
            <w:tcW w:w="1363" w:type="dxa"/>
          </w:tcPr>
          <w:p w14:paraId="42CF9A12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66357" w:rsidRPr="00C5231F" w14:paraId="63303EA8" w14:textId="77777777" w:rsidTr="00702852">
        <w:tc>
          <w:tcPr>
            <w:tcW w:w="985" w:type="dxa"/>
          </w:tcPr>
          <w:p w14:paraId="6071676E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7999E07E" w14:textId="1C519C5E" w:rsidR="00B66357" w:rsidRPr="003C10D8" w:rsidRDefault="007326E3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liced Ham </w:t>
            </w:r>
            <w:r w:rsidR="00EE267B" w:rsidRPr="003C10D8">
              <w:rPr>
                <w:rFonts w:ascii="Roboto" w:hAnsi="Roboto"/>
                <w:b/>
                <w:lang w:val="en-IE"/>
              </w:rPr>
              <w:t>1kg</w:t>
            </w:r>
            <w:r w:rsidR="003C1A7A">
              <w:rPr>
                <w:rFonts w:ascii="Roboto" w:hAnsi="Roboto"/>
                <w:b/>
                <w:lang w:val="en-IE"/>
              </w:rPr>
              <w:t xml:space="preserve"> -</w:t>
            </w:r>
            <w:r w:rsidR="00EE267B" w:rsidRPr="003C10D8">
              <w:rPr>
                <w:rFonts w:ascii="Roboto" w:hAnsi="Roboto"/>
                <w:b/>
                <w:lang w:val="en-IE"/>
              </w:rPr>
              <w:t xml:space="preserve"> €12.00 per pack</w:t>
            </w:r>
          </w:p>
        </w:tc>
        <w:tc>
          <w:tcPr>
            <w:tcW w:w="1363" w:type="dxa"/>
          </w:tcPr>
          <w:p w14:paraId="1F463371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66357" w:rsidRPr="00C5231F" w14:paraId="64E8C4F8" w14:textId="77777777" w:rsidTr="00702852">
        <w:tc>
          <w:tcPr>
            <w:tcW w:w="985" w:type="dxa"/>
          </w:tcPr>
          <w:p w14:paraId="4CE08D3F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5D977809" w14:textId="3B14F78B" w:rsidR="00B66357" w:rsidRPr="003C10D8" w:rsidRDefault="007326E3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liced Beef </w:t>
            </w:r>
            <w:r w:rsidR="00EE267B" w:rsidRPr="003C10D8">
              <w:rPr>
                <w:rFonts w:ascii="Roboto" w:hAnsi="Roboto"/>
                <w:b/>
                <w:lang w:val="en-IE"/>
              </w:rPr>
              <w:t>750g</w:t>
            </w:r>
            <w:r w:rsidR="003C1A7A">
              <w:rPr>
                <w:rFonts w:ascii="Roboto" w:hAnsi="Roboto"/>
                <w:b/>
                <w:lang w:val="en-IE"/>
              </w:rPr>
              <w:t xml:space="preserve"> -</w:t>
            </w:r>
            <w:r w:rsidR="00EE267B" w:rsidRPr="003C10D8">
              <w:rPr>
                <w:rFonts w:ascii="Roboto" w:hAnsi="Roboto"/>
                <w:b/>
                <w:lang w:val="en-IE"/>
              </w:rPr>
              <w:t xml:space="preserve"> €1</w:t>
            </w:r>
            <w:r w:rsidR="00303540">
              <w:rPr>
                <w:rFonts w:ascii="Roboto" w:hAnsi="Roboto"/>
                <w:b/>
                <w:lang w:val="en-IE"/>
              </w:rPr>
              <w:t>4</w:t>
            </w:r>
            <w:r w:rsidR="00EE267B" w:rsidRPr="003C10D8">
              <w:rPr>
                <w:rFonts w:ascii="Roboto" w:hAnsi="Roboto"/>
                <w:b/>
                <w:lang w:val="en-IE"/>
              </w:rPr>
              <w:t>.00 per pack</w:t>
            </w:r>
          </w:p>
        </w:tc>
        <w:tc>
          <w:tcPr>
            <w:tcW w:w="1363" w:type="dxa"/>
          </w:tcPr>
          <w:p w14:paraId="16E4DC6B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73754E" w:rsidRPr="00C5231F" w14:paraId="5EEC35C3" w14:textId="77777777" w:rsidTr="00702852">
        <w:tc>
          <w:tcPr>
            <w:tcW w:w="985" w:type="dxa"/>
          </w:tcPr>
          <w:p w14:paraId="4EEADE49" w14:textId="77777777" w:rsidR="0073754E" w:rsidRPr="003C10D8" w:rsidRDefault="0073754E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235E6FE9" w14:textId="083EE872" w:rsidR="0073754E" w:rsidRPr="003C10D8" w:rsidRDefault="0073754E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lices of Turkey dressed </w:t>
            </w:r>
            <w:proofErr w:type="gramStart"/>
            <w:r w:rsidRPr="003C10D8">
              <w:rPr>
                <w:rFonts w:ascii="Roboto" w:hAnsi="Roboto"/>
                <w:b/>
                <w:lang w:val="en-IE"/>
              </w:rPr>
              <w:t>with</w:t>
            </w:r>
            <w:proofErr w:type="gramEnd"/>
            <w:r w:rsidRPr="003C10D8">
              <w:rPr>
                <w:rFonts w:ascii="Roboto" w:hAnsi="Roboto"/>
                <w:b/>
                <w:lang w:val="en-IE"/>
              </w:rPr>
              <w:t xml:space="preserve"> Cranberry Jelly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2.00 per Slice</w:t>
            </w:r>
          </w:p>
        </w:tc>
        <w:tc>
          <w:tcPr>
            <w:tcW w:w="1363" w:type="dxa"/>
          </w:tcPr>
          <w:p w14:paraId="78F80BDE" w14:textId="77777777" w:rsidR="0073754E" w:rsidRPr="003C10D8" w:rsidRDefault="0073754E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73754E" w:rsidRPr="00C5231F" w14:paraId="3ED3C6E6" w14:textId="77777777" w:rsidTr="00702852">
        <w:tc>
          <w:tcPr>
            <w:tcW w:w="985" w:type="dxa"/>
          </w:tcPr>
          <w:p w14:paraId="2BF29082" w14:textId="77777777" w:rsidR="0073754E" w:rsidRPr="003C10D8" w:rsidRDefault="0073754E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139E92C9" w14:textId="64C13C76" w:rsidR="0073754E" w:rsidRPr="003C10D8" w:rsidRDefault="0073754E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lices of Baked Ham dressed </w:t>
            </w:r>
            <w:proofErr w:type="gramStart"/>
            <w:r w:rsidRPr="003C10D8">
              <w:rPr>
                <w:rFonts w:ascii="Roboto" w:hAnsi="Roboto"/>
                <w:b/>
                <w:lang w:val="en-IE"/>
              </w:rPr>
              <w:t>with</w:t>
            </w:r>
            <w:proofErr w:type="gramEnd"/>
            <w:r w:rsidRPr="003C10D8">
              <w:rPr>
                <w:rFonts w:ascii="Roboto" w:hAnsi="Roboto"/>
                <w:b/>
                <w:lang w:val="en-IE"/>
              </w:rPr>
              <w:t xml:space="preserve"> wholegrain Mayo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2.00 per Slice</w:t>
            </w:r>
          </w:p>
        </w:tc>
        <w:tc>
          <w:tcPr>
            <w:tcW w:w="1363" w:type="dxa"/>
          </w:tcPr>
          <w:p w14:paraId="4571EE67" w14:textId="77777777" w:rsidR="0073754E" w:rsidRPr="003C10D8" w:rsidRDefault="0073754E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73754E" w:rsidRPr="00C5231F" w14:paraId="749321F9" w14:textId="77777777" w:rsidTr="00702852">
        <w:tc>
          <w:tcPr>
            <w:tcW w:w="985" w:type="dxa"/>
          </w:tcPr>
          <w:p w14:paraId="7A7CD137" w14:textId="77777777" w:rsidR="0073754E" w:rsidRPr="003C10D8" w:rsidRDefault="0073754E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21732591" w14:textId="0A5048F1" w:rsidR="0073754E" w:rsidRPr="003C10D8" w:rsidRDefault="0073754E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lices of Roast Beef on Tray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2.00 per Slice</w:t>
            </w:r>
          </w:p>
        </w:tc>
        <w:tc>
          <w:tcPr>
            <w:tcW w:w="1363" w:type="dxa"/>
          </w:tcPr>
          <w:p w14:paraId="5974E572" w14:textId="77777777" w:rsidR="0073754E" w:rsidRPr="003C10D8" w:rsidRDefault="0073754E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66357" w:rsidRPr="00C5231F" w14:paraId="5E43F35E" w14:textId="77777777" w:rsidTr="00702852">
        <w:tc>
          <w:tcPr>
            <w:tcW w:w="985" w:type="dxa"/>
          </w:tcPr>
          <w:p w14:paraId="327701BC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1A8A63D0" w14:textId="1951C414" w:rsidR="00B66357" w:rsidRPr="003C10D8" w:rsidRDefault="00B66357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mall Lazy Susie, choice of 5 Salads, Caters for 5 – 6 people </w:t>
            </w:r>
            <w:proofErr w:type="spellStart"/>
            <w:r w:rsidRPr="003C10D8">
              <w:rPr>
                <w:rFonts w:ascii="Roboto" w:hAnsi="Roboto"/>
                <w:b/>
                <w:lang w:val="en-IE"/>
              </w:rPr>
              <w:t>approx</w:t>
            </w:r>
            <w:proofErr w:type="spellEnd"/>
            <w:r w:rsidRPr="003C10D8">
              <w:rPr>
                <w:rFonts w:ascii="Roboto" w:hAnsi="Roboto"/>
                <w:b/>
                <w:lang w:val="en-IE"/>
              </w:rPr>
              <w:t xml:space="preserve">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D51DB8">
              <w:rPr>
                <w:rFonts w:ascii="Roboto" w:hAnsi="Roboto"/>
                <w:b/>
                <w:lang w:val="en-IE"/>
              </w:rPr>
              <w:t>2</w:t>
            </w:r>
            <w:r w:rsidR="00303540">
              <w:rPr>
                <w:rFonts w:ascii="Roboto" w:hAnsi="Roboto"/>
                <w:b/>
                <w:lang w:val="en-IE"/>
              </w:rPr>
              <w:t>5</w:t>
            </w:r>
            <w:r w:rsidRPr="003C10D8">
              <w:rPr>
                <w:rFonts w:ascii="Roboto" w:hAnsi="Roboto"/>
                <w:b/>
                <w:lang w:val="en-IE"/>
              </w:rPr>
              <w:t>.00</w:t>
            </w:r>
          </w:p>
        </w:tc>
        <w:tc>
          <w:tcPr>
            <w:tcW w:w="1363" w:type="dxa"/>
          </w:tcPr>
          <w:p w14:paraId="4A23E639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66357" w:rsidRPr="00C5231F" w14:paraId="6CCCE820" w14:textId="77777777" w:rsidTr="00702852">
        <w:tc>
          <w:tcPr>
            <w:tcW w:w="985" w:type="dxa"/>
          </w:tcPr>
          <w:p w14:paraId="6FDC551B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72B9E597" w14:textId="785858CC" w:rsidR="00B66357" w:rsidRPr="003C10D8" w:rsidRDefault="00B66357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Large Lazy Susie, choice of 7 Salads, Caters for 15 people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35.00</w:t>
            </w:r>
          </w:p>
        </w:tc>
        <w:tc>
          <w:tcPr>
            <w:tcW w:w="1363" w:type="dxa"/>
          </w:tcPr>
          <w:p w14:paraId="60A9CA90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E267B" w:rsidRPr="00C5231F" w14:paraId="091CDBE6" w14:textId="77777777" w:rsidTr="00702852">
        <w:tc>
          <w:tcPr>
            <w:tcW w:w="985" w:type="dxa"/>
          </w:tcPr>
          <w:p w14:paraId="24C3D206" w14:textId="77777777" w:rsidR="00EE267B" w:rsidRPr="003C10D8" w:rsidRDefault="00EE267B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075CED2D" w14:textId="1F148007" w:rsidR="00EE267B" w:rsidRPr="003C10D8" w:rsidRDefault="00EE267B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>Finger food</w:t>
            </w:r>
            <w:r w:rsidR="003C1A7A">
              <w:rPr>
                <w:rFonts w:ascii="Roboto" w:hAnsi="Roboto"/>
                <w:b/>
                <w:lang w:val="en-IE"/>
              </w:rPr>
              <w:t xml:space="preserve"> - </w:t>
            </w:r>
            <w:r w:rsidRPr="003C10D8">
              <w:rPr>
                <w:rFonts w:ascii="Roboto" w:hAnsi="Roboto"/>
                <w:b/>
                <w:lang w:val="en-IE"/>
              </w:rPr>
              <w:t xml:space="preserve">Sandwiches, wraps, vol </w:t>
            </w:r>
            <w:r w:rsidR="004F121F">
              <w:rPr>
                <w:rFonts w:ascii="Roboto" w:hAnsi="Roboto"/>
                <w:b/>
                <w:lang w:val="en-IE"/>
              </w:rPr>
              <w:t>a</w:t>
            </w:r>
            <w:r w:rsidRPr="003C10D8">
              <w:rPr>
                <w:rFonts w:ascii="Roboto" w:hAnsi="Roboto"/>
                <w:b/>
                <w:lang w:val="en-IE"/>
              </w:rPr>
              <w:t>u vents, chicken goujons, barbecue &amp; sweet chi</w:t>
            </w:r>
            <w:r w:rsidR="00692CFA">
              <w:rPr>
                <w:rFonts w:ascii="Roboto" w:hAnsi="Roboto"/>
                <w:b/>
                <w:lang w:val="en-IE"/>
              </w:rPr>
              <w:t>l</w:t>
            </w:r>
            <w:r w:rsidRPr="003C10D8">
              <w:rPr>
                <w:rFonts w:ascii="Roboto" w:hAnsi="Roboto"/>
                <w:b/>
                <w:lang w:val="en-IE"/>
              </w:rPr>
              <w:t xml:space="preserve">li </w:t>
            </w:r>
            <w:proofErr w:type="spellStart"/>
            <w:r w:rsidR="00692CFA">
              <w:rPr>
                <w:rFonts w:ascii="Roboto" w:hAnsi="Roboto"/>
                <w:b/>
                <w:lang w:val="en-IE"/>
              </w:rPr>
              <w:t>C</w:t>
            </w:r>
            <w:r w:rsidRPr="003C10D8">
              <w:rPr>
                <w:rFonts w:ascii="Roboto" w:hAnsi="Roboto"/>
                <w:b/>
                <w:lang w:val="en-IE"/>
              </w:rPr>
              <w:t>ountrystyle</w:t>
            </w:r>
            <w:proofErr w:type="spellEnd"/>
            <w:r w:rsidRPr="003C10D8">
              <w:rPr>
                <w:rFonts w:ascii="Roboto" w:hAnsi="Roboto"/>
                <w:b/>
                <w:lang w:val="en-IE"/>
              </w:rPr>
              <w:t xml:space="preserve"> jumbo sausages</w:t>
            </w:r>
            <w:r w:rsidR="003C1A7A">
              <w:rPr>
                <w:rFonts w:ascii="Roboto" w:hAnsi="Roboto"/>
                <w:b/>
                <w:lang w:val="en-IE"/>
              </w:rPr>
              <w:t xml:space="preserve"> - €8.00 per person</w:t>
            </w:r>
            <w:r w:rsidR="00303540">
              <w:rPr>
                <w:rFonts w:ascii="Roboto" w:hAnsi="Roboto"/>
                <w:b/>
                <w:lang w:val="en-IE"/>
              </w:rPr>
              <w:t xml:space="preserve"> (cold)</w:t>
            </w:r>
          </w:p>
        </w:tc>
        <w:tc>
          <w:tcPr>
            <w:tcW w:w="1363" w:type="dxa"/>
          </w:tcPr>
          <w:p w14:paraId="13038548" w14:textId="77777777" w:rsidR="00EE267B" w:rsidRPr="003C10D8" w:rsidRDefault="00EE267B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66357" w:rsidRPr="00C5231F" w14:paraId="4143F966" w14:textId="77777777" w:rsidTr="00702852">
        <w:tc>
          <w:tcPr>
            <w:tcW w:w="985" w:type="dxa"/>
          </w:tcPr>
          <w:p w14:paraId="0BF21076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606E23A8" w14:textId="21295BBD" w:rsidR="00B66357" w:rsidRPr="003C10D8" w:rsidRDefault="00DE6FAB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>Large Tray of Sandwiches (1</w:t>
            </w:r>
            <w:r w:rsidR="00A21F37">
              <w:rPr>
                <w:rFonts w:ascii="Roboto" w:hAnsi="Roboto"/>
                <w:b/>
                <w:lang w:val="en-IE"/>
              </w:rPr>
              <w:t>2</w:t>
            </w:r>
            <w:r w:rsidRPr="003C10D8">
              <w:rPr>
                <w:rFonts w:ascii="Roboto" w:hAnsi="Roboto"/>
                <w:b/>
                <w:lang w:val="en-IE"/>
              </w:rPr>
              <w:t xml:space="preserve">)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AB2CB2">
              <w:rPr>
                <w:rFonts w:ascii="Roboto" w:hAnsi="Roboto"/>
                <w:b/>
                <w:lang w:val="en-IE"/>
              </w:rPr>
              <w:t>3</w:t>
            </w:r>
            <w:r w:rsidR="00A21F37">
              <w:rPr>
                <w:rFonts w:ascii="Roboto" w:hAnsi="Roboto"/>
                <w:b/>
                <w:lang w:val="en-IE"/>
              </w:rPr>
              <w:t>6</w:t>
            </w:r>
            <w:r w:rsidR="00AB2CB2">
              <w:rPr>
                <w:rFonts w:ascii="Roboto" w:hAnsi="Roboto"/>
                <w:b/>
                <w:lang w:val="en-IE"/>
              </w:rPr>
              <w:t>.00</w:t>
            </w:r>
          </w:p>
        </w:tc>
        <w:tc>
          <w:tcPr>
            <w:tcW w:w="1363" w:type="dxa"/>
          </w:tcPr>
          <w:p w14:paraId="7C5AC4FC" w14:textId="77777777" w:rsidR="00B66357" w:rsidRPr="003C10D8" w:rsidRDefault="00B66357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3C1A7A" w:rsidRPr="00C5231F" w14:paraId="05E896BC" w14:textId="77777777" w:rsidTr="00702852">
        <w:tc>
          <w:tcPr>
            <w:tcW w:w="985" w:type="dxa"/>
          </w:tcPr>
          <w:p w14:paraId="25D01E21" w14:textId="77777777" w:rsidR="003C1A7A" w:rsidRPr="003C10D8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3C20B02E" w14:textId="602229D0" w:rsidR="003C1A7A" w:rsidRPr="003C10D8" w:rsidRDefault="003C1A7A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mall Tray of Sandwiches (8) </w:t>
            </w:r>
            <w:r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2</w:t>
            </w:r>
            <w:r w:rsidR="00AB2CB2">
              <w:rPr>
                <w:rFonts w:ascii="Roboto" w:hAnsi="Roboto"/>
                <w:b/>
                <w:lang w:val="en-IE"/>
              </w:rPr>
              <w:t>4.00</w:t>
            </w:r>
          </w:p>
        </w:tc>
        <w:tc>
          <w:tcPr>
            <w:tcW w:w="1363" w:type="dxa"/>
          </w:tcPr>
          <w:p w14:paraId="4D13A688" w14:textId="77777777" w:rsidR="003C1A7A" w:rsidRPr="003C10D8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3C1A7A" w:rsidRPr="00C5231F" w14:paraId="15E376BC" w14:textId="77777777" w:rsidTr="00702852">
        <w:tc>
          <w:tcPr>
            <w:tcW w:w="985" w:type="dxa"/>
          </w:tcPr>
          <w:p w14:paraId="5ADC228D" w14:textId="77777777" w:rsidR="003C1A7A" w:rsidRPr="003C10D8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4A26537D" w14:textId="724A89EE" w:rsidR="003C1A7A" w:rsidRPr="003C10D8" w:rsidRDefault="003C1A7A" w:rsidP="00EA35F4">
            <w:pPr>
              <w:rPr>
                <w:rFonts w:ascii="Roboto" w:hAnsi="Roboto"/>
                <w:b/>
                <w:lang w:val="en-IE"/>
              </w:rPr>
            </w:pPr>
            <w:r>
              <w:rPr>
                <w:rFonts w:ascii="Roboto" w:hAnsi="Roboto"/>
                <w:b/>
                <w:lang w:val="en-IE"/>
              </w:rPr>
              <w:t>1 bag of gluten-free chicken goujons - €10.00</w:t>
            </w:r>
          </w:p>
        </w:tc>
        <w:tc>
          <w:tcPr>
            <w:tcW w:w="1363" w:type="dxa"/>
          </w:tcPr>
          <w:p w14:paraId="3B5DBB33" w14:textId="77777777" w:rsidR="003C1A7A" w:rsidRPr="003C10D8" w:rsidRDefault="003C1A7A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DE6FAB" w:rsidRPr="00C5231F" w14:paraId="0F0534BF" w14:textId="77777777" w:rsidTr="00702852">
        <w:tc>
          <w:tcPr>
            <w:tcW w:w="985" w:type="dxa"/>
          </w:tcPr>
          <w:p w14:paraId="37D97C5A" w14:textId="77777777" w:rsidR="00DE6FAB" w:rsidRPr="003C10D8" w:rsidRDefault="00DE6FAB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2D844E74" w14:textId="767EACE0" w:rsidR="00DE6FAB" w:rsidRPr="003C10D8" w:rsidRDefault="003C1A7A" w:rsidP="00EA35F4">
            <w:pPr>
              <w:rPr>
                <w:rFonts w:ascii="Roboto" w:hAnsi="Roboto"/>
                <w:b/>
                <w:lang w:val="en-IE"/>
              </w:rPr>
            </w:pPr>
            <w:r>
              <w:rPr>
                <w:rFonts w:ascii="Roboto" w:hAnsi="Roboto"/>
                <w:b/>
                <w:lang w:val="en-IE"/>
              </w:rPr>
              <w:t>24 vol-au-vents on a tray - €20.00</w:t>
            </w:r>
          </w:p>
        </w:tc>
        <w:tc>
          <w:tcPr>
            <w:tcW w:w="1363" w:type="dxa"/>
          </w:tcPr>
          <w:p w14:paraId="47C2961A" w14:textId="77777777" w:rsidR="00DE6FAB" w:rsidRPr="003C10D8" w:rsidRDefault="00DE6FAB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2E9EA4C5" w14:textId="77777777" w:rsidTr="00702852">
        <w:trPr>
          <w:trHeight w:val="134"/>
        </w:trPr>
        <w:tc>
          <w:tcPr>
            <w:tcW w:w="985" w:type="dxa"/>
          </w:tcPr>
          <w:p w14:paraId="67C38FA6" w14:textId="421197F6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546ACC17" w14:textId="07FE99A0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Potato Salad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8</w:t>
            </w:r>
            <w:r w:rsidR="00623BB8" w:rsidRPr="003C10D8">
              <w:rPr>
                <w:rFonts w:ascii="Roboto" w:hAnsi="Roboto"/>
                <w:b/>
                <w:lang w:val="en-IE"/>
              </w:rPr>
              <w:t>.00</w:t>
            </w:r>
            <w:r w:rsidR="00B66357" w:rsidRPr="003C10D8">
              <w:rPr>
                <w:rFonts w:ascii="Roboto" w:hAnsi="Roboto"/>
                <w:b/>
                <w:lang w:val="en-IE"/>
              </w:rPr>
              <w:t xml:space="preserve"> per 1kg</w:t>
            </w:r>
          </w:p>
        </w:tc>
        <w:tc>
          <w:tcPr>
            <w:tcW w:w="1363" w:type="dxa"/>
          </w:tcPr>
          <w:p w14:paraId="202460B4" w14:textId="214AB73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179F00A7" w14:textId="77777777" w:rsidTr="00702852">
        <w:tc>
          <w:tcPr>
            <w:tcW w:w="985" w:type="dxa"/>
          </w:tcPr>
          <w:p w14:paraId="1723E911" w14:textId="0FDD7C52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57B1004D" w14:textId="4B9E7B09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Coleslaw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8</w:t>
            </w:r>
            <w:r w:rsidR="00623BB8" w:rsidRPr="003C10D8">
              <w:rPr>
                <w:rFonts w:ascii="Roboto" w:hAnsi="Roboto"/>
                <w:b/>
                <w:lang w:val="en-IE"/>
              </w:rPr>
              <w:t>.00</w:t>
            </w:r>
            <w:r w:rsidR="00B66357" w:rsidRPr="003C10D8">
              <w:rPr>
                <w:rFonts w:ascii="Roboto" w:hAnsi="Roboto"/>
                <w:b/>
                <w:lang w:val="en-IE"/>
              </w:rPr>
              <w:t xml:space="preserve"> per 1kg</w:t>
            </w:r>
          </w:p>
        </w:tc>
        <w:tc>
          <w:tcPr>
            <w:tcW w:w="1363" w:type="dxa"/>
          </w:tcPr>
          <w:p w14:paraId="3C655C9E" w14:textId="3EF70FB6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3D8D058D" w14:textId="77777777" w:rsidTr="00702852">
        <w:tc>
          <w:tcPr>
            <w:tcW w:w="985" w:type="dxa"/>
          </w:tcPr>
          <w:p w14:paraId="49E8C5AF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01F49B34" w14:textId="2EAA6D9F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Potato &amp; Bacon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D51DB8">
              <w:rPr>
                <w:rFonts w:ascii="Roboto" w:hAnsi="Roboto"/>
                <w:b/>
                <w:lang w:val="en-IE"/>
              </w:rPr>
              <w:t>1</w:t>
            </w:r>
            <w:r w:rsidR="00303540">
              <w:rPr>
                <w:rFonts w:ascii="Roboto" w:hAnsi="Roboto"/>
                <w:b/>
                <w:lang w:val="en-IE"/>
              </w:rPr>
              <w:t>2</w:t>
            </w:r>
            <w:r w:rsidR="00623BB8" w:rsidRPr="003C10D8">
              <w:rPr>
                <w:rFonts w:ascii="Roboto" w:hAnsi="Roboto"/>
                <w:b/>
                <w:lang w:val="en-IE"/>
              </w:rPr>
              <w:t>.00</w:t>
            </w:r>
            <w:r w:rsidR="00B66357" w:rsidRPr="003C10D8">
              <w:rPr>
                <w:rFonts w:ascii="Roboto" w:hAnsi="Roboto"/>
                <w:b/>
                <w:lang w:val="en-IE"/>
              </w:rPr>
              <w:t xml:space="preserve"> per 1kg</w:t>
            </w:r>
          </w:p>
        </w:tc>
        <w:tc>
          <w:tcPr>
            <w:tcW w:w="1363" w:type="dxa"/>
          </w:tcPr>
          <w:p w14:paraId="1FF2B817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56EB11D9" w14:textId="77777777" w:rsidTr="00702852">
        <w:tc>
          <w:tcPr>
            <w:tcW w:w="985" w:type="dxa"/>
          </w:tcPr>
          <w:p w14:paraId="661ACFBB" w14:textId="492784B8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2DA02D26" w14:textId="5461888A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Pasta Tomato &amp; Garlic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.00 </w:t>
            </w:r>
            <w:r w:rsidR="00B66357" w:rsidRPr="003C10D8">
              <w:rPr>
                <w:rFonts w:ascii="Roboto" w:hAnsi="Roboto"/>
                <w:b/>
                <w:lang w:val="en-IE"/>
              </w:rPr>
              <w:t>per 1kg</w:t>
            </w:r>
          </w:p>
        </w:tc>
        <w:tc>
          <w:tcPr>
            <w:tcW w:w="1363" w:type="dxa"/>
          </w:tcPr>
          <w:p w14:paraId="74F0DA13" w14:textId="0C1B56CC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78684426" w14:textId="77777777" w:rsidTr="00702852">
        <w:tc>
          <w:tcPr>
            <w:tcW w:w="985" w:type="dxa"/>
          </w:tcPr>
          <w:p w14:paraId="131890EB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307C4E1B" w14:textId="437AE66F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Egg Mayo piped on a Platter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2E0561" w:rsidRPr="003C10D8">
              <w:rPr>
                <w:rFonts w:ascii="Roboto" w:hAnsi="Roboto"/>
                <w:b/>
                <w:lang w:val="en-IE"/>
              </w:rPr>
              <w:t xml:space="preserve"> €15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.00 </w:t>
            </w:r>
            <w:r w:rsidR="002E0561" w:rsidRPr="003C10D8">
              <w:rPr>
                <w:rFonts w:ascii="Roboto" w:hAnsi="Roboto"/>
                <w:b/>
                <w:lang w:val="en-IE"/>
              </w:rPr>
              <w:t>Per 1</w:t>
            </w:r>
            <w:r w:rsidR="00B66357" w:rsidRPr="003C10D8">
              <w:rPr>
                <w:rFonts w:ascii="Roboto" w:hAnsi="Roboto"/>
                <w:b/>
                <w:lang w:val="en-IE"/>
              </w:rPr>
              <w:t>kg</w:t>
            </w:r>
          </w:p>
        </w:tc>
        <w:tc>
          <w:tcPr>
            <w:tcW w:w="1363" w:type="dxa"/>
          </w:tcPr>
          <w:p w14:paraId="2BCD2745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EA35F4" w:rsidRPr="00C5231F" w14:paraId="549D6906" w14:textId="77777777" w:rsidTr="00702852">
        <w:tc>
          <w:tcPr>
            <w:tcW w:w="985" w:type="dxa"/>
          </w:tcPr>
          <w:p w14:paraId="530B6DF3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7885DEC3" w14:textId="41DAF516" w:rsidR="00EA35F4" w:rsidRPr="003C10D8" w:rsidRDefault="00EA35F4" w:rsidP="00EA35F4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Tossed Salad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623BB8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="00623BB8" w:rsidRPr="003C10D8">
              <w:rPr>
                <w:rFonts w:ascii="Roboto" w:hAnsi="Roboto"/>
                <w:b/>
                <w:lang w:val="en-IE"/>
              </w:rPr>
              <w:t>.00</w:t>
            </w:r>
            <w:r w:rsidRPr="003C10D8">
              <w:rPr>
                <w:rFonts w:ascii="Roboto" w:hAnsi="Roboto"/>
                <w:b/>
                <w:lang w:val="en-IE"/>
              </w:rPr>
              <w:t xml:space="preserve"> per 1kg</w:t>
            </w:r>
          </w:p>
        </w:tc>
        <w:tc>
          <w:tcPr>
            <w:tcW w:w="1363" w:type="dxa"/>
          </w:tcPr>
          <w:p w14:paraId="42BFD6BA" w14:textId="77777777" w:rsidR="00EA35F4" w:rsidRPr="003C10D8" w:rsidRDefault="00EA35F4" w:rsidP="00027225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10EC8394" w14:textId="77777777" w:rsidTr="00702852">
        <w:tc>
          <w:tcPr>
            <w:tcW w:w="985" w:type="dxa"/>
          </w:tcPr>
          <w:p w14:paraId="35D2E1A6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7627684E" w14:textId="6D7A3192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Thai Noodle Salad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363" w:type="dxa"/>
          </w:tcPr>
          <w:p w14:paraId="60D971B8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76A81C46" w14:textId="77777777" w:rsidTr="00702852">
        <w:tc>
          <w:tcPr>
            <w:tcW w:w="985" w:type="dxa"/>
          </w:tcPr>
          <w:p w14:paraId="5C806F2C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4635E3D8" w14:textId="5A73FE3D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Tuna &amp; Sweetcorn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1</w:t>
            </w:r>
            <w:r w:rsidR="00303540">
              <w:rPr>
                <w:rFonts w:ascii="Roboto" w:hAnsi="Roboto"/>
                <w:b/>
                <w:lang w:val="en-IE"/>
              </w:rPr>
              <w:t>3</w:t>
            </w:r>
            <w:r w:rsidRPr="003C10D8">
              <w:rPr>
                <w:rFonts w:ascii="Roboto" w:hAnsi="Roboto"/>
                <w:b/>
                <w:lang w:val="en-IE"/>
              </w:rPr>
              <w:t>.50 per 1kg</w:t>
            </w:r>
          </w:p>
        </w:tc>
        <w:tc>
          <w:tcPr>
            <w:tcW w:w="1363" w:type="dxa"/>
          </w:tcPr>
          <w:p w14:paraId="1C72AEC9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04B94495" w14:textId="77777777" w:rsidTr="00702852">
        <w:tc>
          <w:tcPr>
            <w:tcW w:w="985" w:type="dxa"/>
          </w:tcPr>
          <w:p w14:paraId="2A519FAB" w14:textId="37FF81F3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18672EE0" w14:textId="00F7C810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Egg &amp; Onion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363" w:type="dxa"/>
          </w:tcPr>
          <w:p w14:paraId="497E135A" w14:textId="4A6382A2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4000BF3B" w14:textId="77777777" w:rsidTr="00702852">
        <w:tc>
          <w:tcPr>
            <w:tcW w:w="985" w:type="dxa"/>
          </w:tcPr>
          <w:p w14:paraId="5288B649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61C5E429" w14:textId="2AC2BC42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Egg Salad Mix with Mayo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363" w:type="dxa"/>
          </w:tcPr>
          <w:p w14:paraId="7FCEEA55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237FC0DC" w14:textId="77777777" w:rsidTr="00702852">
        <w:tc>
          <w:tcPr>
            <w:tcW w:w="985" w:type="dxa"/>
          </w:tcPr>
          <w:p w14:paraId="77B51A1D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79B7C903" w14:textId="081121AE" w:rsidR="00B82EAD" w:rsidRPr="003C10D8" w:rsidRDefault="001153C4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>Egg Salad Mix (No Mayo, Healthy O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ption)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="00B82EAD"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363" w:type="dxa"/>
          </w:tcPr>
          <w:p w14:paraId="1AA7694F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4B76D864" w14:textId="77777777" w:rsidTr="00702852">
        <w:tc>
          <w:tcPr>
            <w:tcW w:w="985" w:type="dxa"/>
          </w:tcPr>
          <w:p w14:paraId="7716847F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35E5EE67" w14:textId="2E39029D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Cucumber, Tomato &amp; Onion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Pr="003C10D8">
              <w:rPr>
                <w:rFonts w:ascii="Roboto" w:hAnsi="Roboto"/>
                <w:b/>
                <w:lang w:val="en-IE"/>
              </w:rPr>
              <w:t xml:space="preserve">.00 per 1kg </w:t>
            </w:r>
          </w:p>
        </w:tc>
        <w:tc>
          <w:tcPr>
            <w:tcW w:w="1363" w:type="dxa"/>
          </w:tcPr>
          <w:p w14:paraId="50F7BF68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14D502EC" w14:textId="77777777" w:rsidTr="00702852">
        <w:tc>
          <w:tcPr>
            <w:tcW w:w="985" w:type="dxa"/>
          </w:tcPr>
          <w:p w14:paraId="2958457A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3A6E284C" w14:textId="3C4C5BC6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Savoury Stuffing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4</w:t>
            </w:r>
            <w:r w:rsidRPr="003C10D8">
              <w:rPr>
                <w:rFonts w:ascii="Roboto" w:hAnsi="Roboto"/>
                <w:b/>
                <w:lang w:val="en-IE"/>
              </w:rPr>
              <w:t>.50 per 500g</w:t>
            </w:r>
          </w:p>
        </w:tc>
        <w:tc>
          <w:tcPr>
            <w:tcW w:w="1363" w:type="dxa"/>
          </w:tcPr>
          <w:p w14:paraId="2F0CB052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73B380DA" w14:textId="77777777" w:rsidTr="00702852">
        <w:tc>
          <w:tcPr>
            <w:tcW w:w="985" w:type="dxa"/>
          </w:tcPr>
          <w:p w14:paraId="4ADDD600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3B6795AB" w14:textId="2394A063" w:rsidR="00B82EAD" w:rsidRPr="003C10D8" w:rsidRDefault="00B82EAD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Caesar Bacon Pasta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Pr="003C10D8">
              <w:rPr>
                <w:rFonts w:ascii="Roboto" w:hAnsi="Roboto"/>
                <w:b/>
                <w:lang w:val="en-IE"/>
              </w:rPr>
              <w:t xml:space="preserve"> €</w:t>
            </w:r>
            <w:r w:rsidR="00303540">
              <w:rPr>
                <w:rFonts w:ascii="Roboto" w:hAnsi="Roboto"/>
                <w:b/>
                <w:lang w:val="en-IE"/>
              </w:rPr>
              <w:t>10</w:t>
            </w:r>
            <w:r w:rsidRPr="003C10D8">
              <w:rPr>
                <w:rFonts w:ascii="Roboto" w:hAnsi="Roboto"/>
                <w:b/>
                <w:lang w:val="en-IE"/>
              </w:rPr>
              <w:t>.00 per 1kg</w:t>
            </w:r>
          </w:p>
        </w:tc>
        <w:tc>
          <w:tcPr>
            <w:tcW w:w="1363" w:type="dxa"/>
          </w:tcPr>
          <w:p w14:paraId="0FE58888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3C1A7A" w:rsidRPr="00C5231F" w14:paraId="65BF23BC" w14:textId="77777777" w:rsidTr="00702852">
        <w:tc>
          <w:tcPr>
            <w:tcW w:w="985" w:type="dxa"/>
          </w:tcPr>
          <w:p w14:paraId="3B007197" w14:textId="77777777" w:rsidR="003C1A7A" w:rsidRPr="003C10D8" w:rsidRDefault="003C1A7A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1B1286FC" w14:textId="178AA017" w:rsidR="003C1A7A" w:rsidRPr="003C10D8" w:rsidRDefault="003C1A7A" w:rsidP="00B82EAD">
            <w:pPr>
              <w:rPr>
                <w:rFonts w:ascii="Roboto" w:hAnsi="Roboto"/>
                <w:b/>
                <w:lang w:val="en-IE"/>
              </w:rPr>
            </w:pPr>
            <w:r>
              <w:rPr>
                <w:rFonts w:ascii="Roboto" w:hAnsi="Roboto"/>
                <w:b/>
                <w:lang w:val="en-IE"/>
              </w:rPr>
              <w:t>Paul’s Brown Bread Sliced (24 slices on a black tray) - €1</w:t>
            </w:r>
            <w:r w:rsidR="00303540">
              <w:rPr>
                <w:rFonts w:ascii="Roboto" w:hAnsi="Roboto"/>
                <w:b/>
                <w:lang w:val="en-IE"/>
              </w:rPr>
              <w:t>2</w:t>
            </w:r>
            <w:r>
              <w:rPr>
                <w:rFonts w:ascii="Roboto" w:hAnsi="Roboto"/>
                <w:b/>
                <w:lang w:val="en-IE"/>
              </w:rPr>
              <w:t>.00</w:t>
            </w:r>
          </w:p>
        </w:tc>
        <w:tc>
          <w:tcPr>
            <w:tcW w:w="1363" w:type="dxa"/>
          </w:tcPr>
          <w:p w14:paraId="30D13A87" w14:textId="77777777" w:rsidR="003C1A7A" w:rsidRPr="003C10D8" w:rsidRDefault="003C1A7A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57EF31A7" w14:textId="77777777" w:rsidTr="00702852">
        <w:tc>
          <w:tcPr>
            <w:tcW w:w="985" w:type="dxa"/>
          </w:tcPr>
          <w:p w14:paraId="486314EB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1C26609A" w14:textId="77777777" w:rsidR="00B82EAD" w:rsidRPr="003C10D8" w:rsidRDefault="00B82EAD" w:rsidP="00B82EAD">
            <w:pPr>
              <w:jc w:val="right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Delivery Charge Additional Where Required</w:t>
            </w:r>
          </w:p>
        </w:tc>
        <w:tc>
          <w:tcPr>
            <w:tcW w:w="1363" w:type="dxa"/>
          </w:tcPr>
          <w:p w14:paraId="0754B6A3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722D51FE" w14:textId="77777777" w:rsidTr="00702852">
        <w:tc>
          <w:tcPr>
            <w:tcW w:w="985" w:type="dxa"/>
          </w:tcPr>
          <w:p w14:paraId="0E50B47B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492879DF" w14:textId="09118C64" w:rsidR="00B82EAD" w:rsidRPr="003C10D8" w:rsidRDefault="001153C4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>Biodegradable Green Knife and F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ork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 10 cents each</w:t>
            </w:r>
          </w:p>
        </w:tc>
        <w:tc>
          <w:tcPr>
            <w:tcW w:w="1363" w:type="dxa"/>
          </w:tcPr>
          <w:p w14:paraId="30D839C7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43CB58EB" w14:textId="77777777" w:rsidTr="00702852">
        <w:tc>
          <w:tcPr>
            <w:tcW w:w="985" w:type="dxa"/>
          </w:tcPr>
          <w:p w14:paraId="4FAF8126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1AFA5CA8" w14:textId="1790ACED" w:rsidR="00B82EAD" w:rsidRPr="003C10D8" w:rsidRDefault="005C5CA8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Biodegradable 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7” </w:t>
            </w:r>
            <w:proofErr w:type="spellStart"/>
            <w:r w:rsidR="00B82EAD" w:rsidRPr="003C10D8">
              <w:rPr>
                <w:rFonts w:ascii="Roboto" w:hAnsi="Roboto"/>
                <w:b/>
                <w:lang w:val="en-IE"/>
              </w:rPr>
              <w:t>Chinet</w:t>
            </w:r>
            <w:proofErr w:type="spellEnd"/>
            <w:r w:rsidR="00B82EAD" w:rsidRPr="003C10D8">
              <w:rPr>
                <w:rFonts w:ascii="Roboto" w:hAnsi="Roboto"/>
                <w:b/>
                <w:lang w:val="en-IE"/>
              </w:rPr>
              <w:t xml:space="preserve"> Plate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 10 cents each</w:t>
            </w:r>
          </w:p>
        </w:tc>
        <w:tc>
          <w:tcPr>
            <w:tcW w:w="1363" w:type="dxa"/>
          </w:tcPr>
          <w:p w14:paraId="11C1684F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30111785" w14:textId="77777777" w:rsidTr="00702852">
        <w:tc>
          <w:tcPr>
            <w:tcW w:w="985" w:type="dxa"/>
          </w:tcPr>
          <w:p w14:paraId="6B1F0E61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2177855E" w14:textId="4678362E" w:rsidR="00B82EAD" w:rsidRPr="003C10D8" w:rsidRDefault="005C5CA8" w:rsidP="00B82EAD">
            <w:pPr>
              <w:rPr>
                <w:rFonts w:ascii="Roboto" w:hAnsi="Roboto"/>
                <w:b/>
                <w:lang w:val="en-IE"/>
              </w:rPr>
            </w:pPr>
            <w:r w:rsidRPr="003C10D8">
              <w:rPr>
                <w:rFonts w:ascii="Roboto" w:hAnsi="Roboto"/>
                <w:b/>
                <w:lang w:val="en-IE"/>
              </w:rPr>
              <w:t xml:space="preserve">Biodegradable 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Oval </w:t>
            </w:r>
            <w:proofErr w:type="spellStart"/>
            <w:r w:rsidR="00B82EAD" w:rsidRPr="003C10D8">
              <w:rPr>
                <w:rFonts w:ascii="Roboto" w:hAnsi="Roboto"/>
                <w:b/>
                <w:lang w:val="en-IE"/>
              </w:rPr>
              <w:t>Chinet</w:t>
            </w:r>
            <w:proofErr w:type="spellEnd"/>
            <w:r w:rsidR="00B82EAD" w:rsidRPr="003C10D8">
              <w:rPr>
                <w:rFonts w:ascii="Roboto" w:hAnsi="Roboto"/>
                <w:b/>
                <w:lang w:val="en-IE"/>
              </w:rPr>
              <w:t xml:space="preserve"> Plate </w:t>
            </w:r>
            <w:r w:rsidR="003C1A7A">
              <w:rPr>
                <w:rFonts w:ascii="Roboto" w:hAnsi="Roboto"/>
                <w:b/>
                <w:lang w:val="en-IE"/>
              </w:rPr>
              <w:t>-</w:t>
            </w:r>
            <w:r w:rsidR="00B82EAD" w:rsidRPr="003C10D8">
              <w:rPr>
                <w:rFonts w:ascii="Roboto" w:hAnsi="Roboto"/>
                <w:b/>
                <w:lang w:val="en-IE"/>
              </w:rPr>
              <w:t xml:space="preserve"> 15 cents each</w:t>
            </w:r>
          </w:p>
        </w:tc>
        <w:tc>
          <w:tcPr>
            <w:tcW w:w="1363" w:type="dxa"/>
          </w:tcPr>
          <w:p w14:paraId="014430CF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</w:tr>
      <w:tr w:rsidR="00B82EAD" w:rsidRPr="00C5231F" w14:paraId="1B2BF5B1" w14:textId="77777777" w:rsidTr="00702852">
        <w:tc>
          <w:tcPr>
            <w:tcW w:w="985" w:type="dxa"/>
          </w:tcPr>
          <w:p w14:paraId="1AC00424" w14:textId="77777777" w:rsidR="00B82EAD" w:rsidRPr="003C10D8" w:rsidRDefault="00B82EAD" w:rsidP="00B82EAD">
            <w:pPr>
              <w:jc w:val="center"/>
              <w:rPr>
                <w:rFonts w:ascii="Roboto" w:hAnsi="Roboto"/>
                <w:b/>
                <w:lang w:val="en-IE"/>
              </w:rPr>
            </w:pPr>
          </w:p>
        </w:tc>
        <w:tc>
          <w:tcPr>
            <w:tcW w:w="8567" w:type="dxa"/>
          </w:tcPr>
          <w:p w14:paraId="536B883F" w14:textId="77777777" w:rsidR="00B82EAD" w:rsidRPr="003C10D8" w:rsidRDefault="00B82EAD" w:rsidP="00B82EAD">
            <w:pPr>
              <w:jc w:val="right"/>
              <w:rPr>
                <w:rFonts w:ascii="Roboto" w:hAnsi="Roboto"/>
                <w:b/>
                <w:color w:val="FF0000"/>
                <w:lang w:val="en-IE"/>
              </w:rPr>
            </w:pPr>
            <w:r w:rsidRPr="003C10D8">
              <w:rPr>
                <w:rFonts w:ascii="Roboto" w:hAnsi="Roboto"/>
                <w:b/>
                <w:color w:val="FF0000"/>
                <w:lang w:val="en-IE"/>
              </w:rPr>
              <w:t>TOTAL</w:t>
            </w:r>
          </w:p>
        </w:tc>
        <w:tc>
          <w:tcPr>
            <w:tcW w:w="1363" w:type="dxa"/>
          </w:tcPr>
          <w:p w14:paraId="5F56ACB1" w14:textId="66976FE5" w:rsidR="00B82EAD" w:rsidRPr="003C10D8" w:rsidRDefault="00B82EAD" w:rsidP="00B82EAD">
            <w:pPr>
              <w:jc w:val="center"/>
              <w:rPr>
                <w:rFonts w:ascii="Roboto" w:hAnsi="Roboto"/>
                <w:b/>
                <w:color w:val="FF0000"/>
                <w:lang w:val="en-IE"/>
              </w:rPr>
            </w:pPr>
          </w:p>
        </w:tc>
      </w:tr>
    </w:tbl>
    <w:p w14:paraId="007D56A7" w14:textId="77777777" w:rsidR="009425FD" w:rsidRPr="00C5231F" w:rsidRDefault="009425FD" w:rsidP="006859EF">
      <w:pPr>
        <w:rPr>
          <w:rFonts w:ascii="Roboto" w:hAnsi="Roboto"/>
          <w:b/>
          <w:color w:val="FF0000"/>
          <w:sz w:val="16"/>
          <w:szCs w:val="16"/>
          <w:u w:val="single"/>
          <w:lang w:val="en-IE"/>
        </w:rPr>
      </w:pPr>
    </w:p>
    <w:p w14:paraId="637205DB" w14:textId="12D70AF1" w:rsidR="00614F36" w:rsidRDefault="00E64D0B" w:rsidP="00FE304F">
      <w:pPr>
        <w:jc w:val="center"/>
        <w:rPr>
          <w:rFonts w:ascii="Roboto" w:hAnsi="Roboto"/>
          <w:b/>
          <w:sz w:val="30"/>
          <w:szCs w:val="30"/>
          <w:lang w:val="en-IE"/>
        </w:rPr>
      </w:pPr>
      <w:r w:rsidRPr="00C5231F">
        <w:rPr>
          <w:rFonts w:ascii="Roboto" w:hAnsi="Roboto"/>
          <w:b/>
          <w:color w:val="FF0000"/>
          <w:sz w:val="26"/>
          <w:szCs w:val="26"/>
          <w:lang w:val="en-IE"/>
        </w:rPr>
        <w:t>VISIT OUR WEBSITE FOR FURTHER INFORMATION:</w:t>
      </w:r>
      <w:r w:rsidR="003C10D8">
        <w:rPr>
          <w:rFonts w:ascii="Roboto" w:hAnsi="Roboto"/>
          <w:b/>
          <w:color w:val="FF0000"/>
          <w:sz w:val="30"/>
          <w:szCs w:val="30"/>
          <w:lang w:val="en-IE"/>
        </w:rPr>
        <w:t xml:space="preserve"> </w:t>
      </w:r>
      <w:hyperlink r:id="rId5" w:history="1">
        <w:r w:rsidR="003C10D8" w:rsidRPr="003C1A7A">
          <w:rPr>
            <w:rStyle w:val="Hyperlink"/>
            <w:rFonts w:ascii="Roboto" w:hAnsi="Roboto"/>
            <w:b/>
            <w:sz w:val="28"/>
            <w:szCs w:val="28"/>
            <w:lang w:val="en-IE"/>
          </w:rPr>
          <w:t>https://www.trudieskitchen.com/</w:t>
        </w:r>
      </w:hyperlink>
    </w:p>
    <w:p w14:paraId="2922A40A" w14:textId="77777777" w:rsidR="003C10D8" w:rsidRPr="003C10D8" w:rsidRDefault="003C10D8" w:rsidP="00FE304F">
      <w:pPr>
        <w:jc w:val="center"/>
        <w:rPr>
          <w:rFonts w:ascii="Roboto" w:hAnsi="Roboto"/>
          <w:b/>
          <w:sz w:val="30"/>
          <w:szCs w:val="30"/>
          <w:u w:val="single"/>
          <w:lang w:val="en-IE"/>
        </w:rPr>
      </w:pPr>
    </w:p>
    <w:sectPr w:rsidR="003C10D8" w:rsidRPr="003C10D8" w:rsidSect="000E0418">
      <w:pgSz w:w="12240" w:h="15840"/>
      <w:pgMar w:top="284" w:right="567" w:bottom="284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tzQ0MTSwtDAzNbVU0lEKTi0uzszPAykwrQUAFVHqMSwAAAA="/>
  </w:docVars>
  <w:rsids>
    <w:rsidRoot w:val="00EA35F4"/>
    <w:rsid w:val="00003FC7"/>
    <w:rsid w:val="00027225"/>
    <w:rsid w:val="00040BF6"/>
    <w:rsid w:val="000B361E"/>
    <w:rsid w:val="000E0418"/>
    <w:rsid w:val="000F6945"/>
    <w:rsid w:val="001153C4"/>
    <w:rsid w:val="0019048D"/>
    <w:rsid w:val="001A5DC9"/>
    <w:rsid w:val="001E1C68"/>
    <w:rsid w:val="001F46E4"/>
    <w:rsid w:val="00231793"/>
    <w:rsid w:val="002D57F0"/>
    <w:rsid w:val="002E0561"/>
    <w:rsid w:val="002E2DBE"/>
    <w:rsid w:val="00303540"/>
    <w:rsid w:val="003507F0"/>
    <w:rsid w:val="003C10D8"/>
    <w:rsid w:val="003C1A7A"/>
    <w:rsid w:val="003F0390"/>
    <w:rsid w:val="004510FB"/>
    <w:rsid w:val="004B0CC9"/>
    <w:rsid w:val="004B1FCC"/>
    <w:rsid w:val="004F121F"/>
    <w:rsid w:val="00513860"/>
    <w:rsid w:val="005C5CA8"/>
    <w:rsid w:val="00614F36"/>
    <w:rsid w:val="00623BB8"/>
    <w:rsid w:val="006859EF"/>
    <w:rsid w:val="00692CFA"/>
    <w:rsid w:val="006968A7"/>
    <w:rsid w:val="00702852"/>
    <w:rsid w:val="00726A2B"/>
    <w:rsid w:val="007326E3"/>
    <w:rsid w:val="0073754E"/>
    <w:rsid w:val="007A73F6"/>
    <w:rsid w:val="008D1401"/>
    <w:rsid w:val="00932134"/>
    <w:rsid w:val="009425FD"/>
    <w:rsid w:val="009916AC"/>
    <w:rsid w:val="00A06708"/>
    <w:rsid w:val="00A10B21"/>
    <w:rsid w:val="00A21F37"/>
    <w:rsid w:val="00A967AB"/>
    <w:rsid w:val="00AB2CB2"/>
    <w:rsid w:val="00B23F98"/>
    <w:rsid w:val="00B66357"/>
    <w:rsid w:val="00B82EAD"/>
    <w:rsid w:val="00BF44F9"/>
    <w:rsid w:val="00C5231F"/>
    <w:rsid w:val="00CB0791"/>
    <w:rsid w:val="00CC7DCF"/>
    <w:rsid w:val="00D51DB8"/>
    <w:rsid w:val="00D82301"/>
    <w:rsid w:val="00DC3285"/>
    <w:rsid w:val="00DE6FAB"/>
    <w:rsid w:val="00E57D13"/>
    <w:rsid w:val="00E64D0B"/>
    <w:rsid w:val="00E71B8E"/>
    <w:rsid w:val="00E946D5"/>
    <w:rsid w:val="00EA35F4"/>
    <w:rsid w:val="00EE267B"/>
    <w:rsid w:val="00F34D81"/>
    <w:rsid w:val="00F50CF6"/>
    <w:rsid w:val="00FD052D"/>
    <w:rsid w:val="00FE3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747061"/>
  <w15:docId w15:val="{7A954D47-9442-4586-A4B7-2E3DE50BB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35F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3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14F36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859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E71B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71B8E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C10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trudieskitchen.com/" TargetMode="External"/><Relationship Id="rId4" Type="http://schemas.openxmlformats.org/officeDocument/2006/relationships/hyperlink" Target="mailto:info@trudieskitche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Links>
    <vt:vector size="12" baseType="variant">
      <vt:variant>
        <vt:i4>3866687</vt:i4>
      </vt:variant>
      <vt:variant>
        <vt:i4>9</vt:i4>
      </vt:variant>
      <vt:variant>
        <vt:i4>0</vt:i4>
      </vt:variant>
      <vt:variant>
        <vt:i4>5</vt:i4>
      </vt:variant>
      <vt:variant>
        <vt:lpwstr>http://www.trudiescateringkitchen.com/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trudiescateringkitchen@eircom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dies Office PC</dc:creator>
  <cp:lastModifiedBy>Trudie Power</cp:lastModifiedBy>
  <cp:revision>10</cp:revision>
  <cp:lastPrinted>2022-03-16T13:11:00Z</cp:lastPrinted>
  <dcterms:created xsi:type="dcterms:W3CDTF">2020-09-24T07:13:00Z</dcterms:created>
  <dcterms:modified xsi:type="dcterms:W3CDTF">2022-05-21T09:58:00Z</dcterms:modified>
</cp:coreProperties>
</file>